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737F" w:rsidRDefault="00CA737F">
      <w:r>
        <w:drawing>
          <wp:anchor distT="0" distB="0" distL="114300" distR="114300" simplePos="0" relativeHeight="251659264" behindDoc="0" locked="0" layoutInCell="1" allowOverlap="1" wp14:anchorId="7EE5F307" wp14:editId="56A94FB3">
            <wp:simplePos x="0" y="0"/>
            <wp:positionH relativeFrom="column">
              <wp:posOffset>-305459</wp:posOffset>
            </wp:positionH>
            <wp:positionV relativeFrom="paragraph">
              <wp:posOffset>-415601</wp:posOffset>
            </wp:positionV>
            <wp:extent cx="8935571" cy="6175691"/>
            <wp:effectExtent l="0" t="0" r="0" b="0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35571" cy="61756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011D7F">
      <w:r>
        <w:lastRenderedPageBreak/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425510</wp:posOffset>
            </wp:positionH>
            <wp:positionV relativeFrom="paragraph">
              <wp:posOffset>-675005</wp:posOffset>
            </wp:positionV>
            <wp:extent cx="9205320" cy="6288656"/>
            <wp:effectExtent l="0" t="0" r="0" b="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05320" cy="62886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CA737F"/>
    <w:p w:rsidR="00CA737F" w:rsidRDefault="00BF2813">
      <w:r>
        <w:drawing>
          <wp:anchor distT="0" distB="0" distL="114300" distR="114300" simplePos="0" relativeHeight="251663360" behindDoc="0" locked="0" layoutInCell="1" allowOverlap="1" wp14:anchorId="20DAD35A" wp14:editId="05EADDEB">
            <wp:simplePos x="0" y="0"/>
            <wp:positionH relativeFrom="column">
              <wp:posOffset>5768424</wp:posOffset>
            </wp:positionH>
            <wp:positionV relativeFrom="paragraph">
              <wp:posOffset>-519430</wp:posOffset>
            </wp:positionV>
            <wp:extent cx="3000524" cy="1716405"/>
            <wp:effectExtent l="0" t="0" r="9525" b="0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13" t="28058" r="37852" b="21439"/>
                    <a:stretch/>
                  </pic:blipFill>
                  <pic:spPr bwMode="auto">
                    <a:xfrm>
                      <a:off x="0" y="0"/>
                      <a:ext cx="3000524" cy="1716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drawing>
          <wp:anchor distT="0" distB="0" distL="114300" distR="114300" simplePos="0" relativeHeight="251662336" behindDoc="0" locked="0" layoutInCell="1" allowOverlap="1" wp14:anchorId="58B85B94" wp14:editId="339E19D4">
            <wp:simplePos x="0" y="0"/>
            <wp:positionH relativeFrom="column">
              <wp:posOffset>-199810</wp:posOffset>
            </wp:positionH>
            <wp:positionV relativeFrom="paragraph">
              <wp:posOffset>-467276</wp:posOffset>
            </wp:positionV>
            <wp:extent cx="8615045" cy="6193766"/>
            <wp:effectExtent l="0" t="0" r="0" b="0"/>
            <wp:wrapNone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63" t="17650" r="34092" b="11379"/>
                    <a:stretch/>
                  </pic:blipFill>
                  <pic:spPr bwMode="auto">
                    <a:xfrm>
                      <a:off x="0" y="0"/>
                      <a:ext cx="8615045" cy="61937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0" w:name="_GoBack"/>
      <w:bookmarkEnd w:id="0"/>
    </w:p>
    <w:sectPr w:rsidR="00CA737F" w:rsidSect="00CA737F">
      <w:pgSz w:w="15840" w:h="12240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revisionView w:comments="0"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2M7UwMbMwN7U0NjJS0lEKTi0uzszPAykwrAUAXBvLGSwAAAA="/>
  </w:docVars>
  <w:rsids>
    <w:rsidRoot w:val="00CA737F"/>
    <w:rsid w:val="00011D7F"/>
    <w:rsid w:val="000D5154"/>
    <w:rsid w:val="001B7803"/>
    <w:rsid w:val="00240C43"/>
    <w:rsid w:val="002C4891"/>
    <w:rsid w:val="004454EB"/>
    <w:rsid w:val="00625744"/>
    <w:rsid w:val="0082069D"/>
    <w:rsid w:val="008C131B"/>
    <w:rsid w:val="00AB2DA4"/>
    <w:rsid w:val="00B00704"/>
    <w:rsid w:val="00B83892"/>
    <w:rsid w:val="00B83F0E"/>
    <w:rsid w:val="00BF2813"/>
    <w:rsid w:val="00CA7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9591F"/>
  <w15:chartTrackingRefBased/>
  <w15:docId w15:val="{4B5DF76D-7F6A-4512-A068-A6E2E8EEE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1</TotalTime>
  <Pages>3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rys Méndez</dc:creator>
  <cp:keywords/>
  <dc:description/>
  <cp:lastModifiedBy>Armirys Méndez</cp:lastModifiedBy>
  <cp:revision>12</cp:revision>
  <dcterms:created xsi:type="dcterms:W3CDTF">2022-03-21T19:50:00Z</dcterms:created>
  <dcterms:modified xsi:type="dcterms:W3CDTF">2022-03-22T14:42:00Z</dcterms:modified>
</cp:coreProperties>
</file>